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Zach Gian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ac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an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35 Oakley Avenue Menlo Park 94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ach.giano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5038021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n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0/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cken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